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9FFFC" w14:textId="5B6CC1BB" w:rsidR="003D040A" w:rsidRPr="008A6803" w:rsidRDefault="003D040A">
      <w:pPr>
        <w:spacing w:after="0"/>
        <w:ind w:left="9"/>
        <w:jc w:val="center"/>
        <w:rPr>
          <w:rFonts w:ascii="Calisto MT" w:eastAsia="Tahoma" w:hAnsi="Calisto MT" w:cs="Times New Roman"/>
          <w:b/>
          <w:bCs/>
          <w:sz w:val="26"/>
          <w:szCs w:val="26"/>
        </w:rPr>
      </w:pPr>
      <w:r w:rsidRPr="008A6803">
        <w:rPr>
          <w:rFonts w:ascii="Calisto MT" w:eastAsia="Tahoma" w:hAnsi="Calisto MT" w:cs="Times New Roman"/>
          <w:b/>
          <w:bCs/>
          <w:sz w:val="26"/>
          <w:szCs w:val="26"/>
        </w:rPr>
        <w:t>OFFICE OF THE DATA PROTECTION COMMISSIONER</w:t>
      </w:r>
    </w:p>
    <w:p w14:paraId="21E6B62B" w14:textId="6CE61560" w:rsidR="009E56A0" w:rsidRPr="00AF5415" w:rsidRDefault="00000000" w:rsidP="008A6803">
      <w:pPr>
        <w:spacing w:before="240"/>
        <w:ind w:left="9"/>
        <w:jc w:val="center"/>
        <w:rPr>
          <w:rFonts w:ascii="Calisto MT" w:hAnsi="Calisto MT" w:cs="Times New Roman"/>
        </w:rPr>
      </w:pPr>
      <w:r w:rsidRPr="00AF5415">
        <w:rPr>
          <w:rFonts w:ascii="Calisto MT" w:eastAsia="Tahoma" w:hAnsi="Calisto MT" w:cs="Times New Roman"/>
          <w:u w:val="single"/>
        </w:rPr>
        <w:t>REQUEST TO DISCONTINUE OR WITHDRAW A COMPLA</w:t>
      </w:r>
      <w:r w:rsidR="003D040A" w:rsidRPr="00AF5415">
        <w:rPr>
          <w:rFonts w:ascii="Calisto MT" w:eastAsia="Tahoma" w:hAnsi="Calisto MT" w:cs="Times New Roman"/>
          <w:u w:val="single"/>
        </w:rPr>
        <w:t>I</w:t>
      </w:r>
      <w:r w:rsidRPr="00AF5415">
        <w:rPr>
          <w:rFonts w:ascii="Calisto MT" w:eastAsia="Tahoma" w:hAnsi="Calisto MT" w:cs="Times New Roman"/>
          <w:u w:val="single"/>
        </w:rPr>
        <w:t>NT</w:t>
      </w:r>
    </w:p>
    <w:tbl>
      <w:tblPr>
        <w:tblStyle w:val="TableGrid"/>
        <w:tblW w:w="9018" w:type="dxa"/>
        <w:tblInd w:w="19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18"/>
      </w:tblGrid>
      <w:tr w:rsidR="0006791C" w:rsidRPr="008A6803" w14:paraId="66E18C5D" w14:textId="77777777">
        <w:trPr>
          <w:trHeight w:val="482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4C334" w14:textId="77777777" w:rsidR="0006791C" w:rsidRPr="008A6803" w:rsidRDefault="00000000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b/>
                <w:bCs/>
                <w:sz w:val="24"/>
                <w:szCs w:val="24"/>
              </w:rPr>
              <w:t xml:space="preserve">A. NATURE OF REQUEST </w:t>
            </w:r>
          </w:p>
        </w:tc>
      </w:tr>
      <w:tr w:rsidR="0006791C" w:rsidRPr="008A6803" w14:paraId="73903327" w14:textId="77777777">
        <w:trPr>
          <w:trHeight w:val="1428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2A9E4" w14:textId="77777777" w:rsidR="0006791C" w:rsidRPr="008A6803" w:rsidRDefault="00000000">
            <w:pPr>
              <w:spacing w:after="157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Mark the appropriate the box with an "x". </w:t>
            </w:r>
          </w:p>
          <w:p w14:paraId="2DCC956D" w14:textId="6EDB373D" w:rsidR="0006791C" w:rsidRPr="008A6803" w:rsidRDefault="008A6803">
            <w:pPr>
              <w:spacing w:after="157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1843B0" wp14:editId="3DDB5EB6">
                      <wp:simplePos x="0" y="0"/>
                      <wp:positionH relativeFrom="column">
                        <wp:posOffset>4953635</wp:posOffset>
                      </wp:positionH>
                      <wp:positionV relativeFrom="paragraph">
                        <wp:posOffset>263525</wp:posOffset>
                      </wp:positionV>
                      <wp:extent cx="336550" cy="209550"/>
                      <wp:effectExtent l="0" t="0" r="25400" b="19050"/>
                      <wp:wrapNone/>
                      <wp:docPr id="1701177058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655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30FB06" w14:textId="77777777" w:rsidR="006E38F9" w:rsidRDefault="006E38F9" w:rsidP="006E38F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1843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90.05pt;margin-top:20.75pt;width:26.5pt;height:1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" fillcolor="white [3201]" strokeweight=".5pt">
                      <v:textbox>
                        <w:txbxContent>
                          <w:p w14:paraId="0830FB06" w14:textId="77777777" w:rsidR="006E38F9" w:rsidRDefault="006E38F9" w:rsidP="006E38F9"/>
                        </w:txbxContent>
                      </v:textbox>
                    </v:shape>
                  </w:pict>
                </mc:Fallback>
              </mc:AlternateContent>
            </w:r>
            <w:r w:rsidRPr="008A6803">
              <w:rPr>
                <w:rFonts w:ascii="Calisto MT" w:eastAsia="Tahoma" w:hAnsi="Calisto MT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2817B6C" wp14:editId="74DD8817">
                      <wp:simplePos x="0" y="0"/>
                      <wp:positionH relativeFrom="column">
                        <wp:posOffset>1683385</wp:posOffset>
                      </wp:positionH>
                      <wp:positionV relativeFrom="paragraph">
                        <wp:posOffset>266700</wp:posOffset>
                      </wp:positionV>
                      <wp:extent cx="336550" cy="209550"/>
                      <wp:effectExtent l="0" t="0" r="25400" b="19050"/>
                      <wp:wrapNone/>
                      <wp:docPr id="1980532382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655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6C6DD64" w14:textId="77777777" w:rsidR="006E38F9" w:rsidRDefault="006E38F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817B6C" id="_x0000_s1027" type="#_x0000_t202" style="position:absolute;margin-left:132.55pt;margin-top:21pt;width:26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" fillcolor="white [3201]" strokeweight=".5pt">
                      <v:textbox>
                        <w:txbxContent>
                          <w:p w14:paraId="36C6DD64" w14:textId="77777777" w:rsidR="006E38F9" w:rsidRDefault="006E38F9"/>
                        </w:txbxContent>
                      </v:textbox>
                    </v:shape>
                  </w:pict>
                </mc:Fallback>
              </mc:AlternateContent>
            </w:r>
            <w:r w:rsidR="00000000"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Request for: </w:t>
            </w:r>
          </w:p>
          <w:p w14:paraId="1C8D4B58" w14:textId="1B2ED62D" w:rsidR="0006791C" w:rsidRPr="008A6803" w:rsidRDefault="009E56A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>DISCONTINUATION</w:t>
            </w:r>
            <w:r w:rsid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                                                       WITHDRAWAL           </w:t>
            </w:r>
          </w:p>
        </w:tc>
      </w:tr>
      <w:tr w:rsidR="0006791C" w:rsidRPr="008A6803" w14:paraId="036AA59F" w14:textId="77777777">
        <w:trPr>
          <w:trHeight w:val="2953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7443E" w14:textId="77777777" w:rsidR="0006791C" w:rsidRPr="008A6803" w:rsidRDefault="00000000">
            <w:pPr>
              <w:spacing w:after="157"/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b/>
                <w:bCs/>
                <w:sz w:val="24"/>
                <w:szCs w:val="24"/>
              </w:rPr>
              <w:t xml:space="preserve">B. PARTICULARS OF THE COMPLAINANT/ REPRESENTATIVE </w:t>
            </w:r>
          </w:p>
          <w:p w14:paraId="77D20012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4E59B4FD" w14:textId="77777777" w:rsidR="0006791C" w:rsidRPr="008A6803" w:rsidRDefault="00000000">
            <w:pPr>
              <w:spacing w:after="158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Full names: </w:t>
            </w:r>
          </w:p>
          <w:p w14:paraId="628130E3" w14:textId="6A6434E5" w:rsidR="0006791C" w:rsidRPr="008A6803" w:rsidRDefault="00000000">
            <w:pPr>
              <w:spacing w:after="157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National </w:t>
            </w:r>
            <w:r w:rsidR="0009392F" w:rsidRPr="008A6803">
              <w:rPr>
                <w:rFonts w:ascii="Calisto MT" w:eastAsia="Tahoma" w:hAnsi="Calisto MT" w:cs="Times New Roman"/>
                <w:sz w:val="24"/>
                <w:szCs w:val="24"/>
              </w:rPr>
              <w:t>ID.</w:t>
            </w: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Number/Passport Number: </w:t>
            </w:r>
          </w:p>
          <w:p w14:paraId="113D72A6" w14:textId="77777777" w:rsidR="0006791C" w:rsidRPr="008A6803" w:rsidRDefault="00000000">
            <w:pPr>
              <w:spacing w:after="155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Contact Information: </w:t>
            </w:r>
          </w:p>
          <w:p w14:paraId="7D63F948" w14:textId="77777777" w:rsidR="0006791C" w:rsidRPr="008A6803" w:rsidRDefault="00000000">
            <w:pPr>
              <w:spacing w:after="157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(Phone Number/ Email Address) </w:t>
            </w:r>
          </w:p>
          <w:p w14:paraId="7F5F3B16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</w:tc>
      </w:tr>
      <w:tr w:rsidR="0006791C" w:rsidRPr="008A6803" w14:paraId="65EF307D" w14:textId="77777777" w:rsidTr="00AF5415">
        <w:trPr>
          <w:trHeight w:val="72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06428" w14:textId="77777777" w:rsidR="0006791C" w:rsidRPr="008A6803" w:rsidRDefault="00000000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b/>
                <w:bCs/>
                <w:sz w:val="24"/>
                <w:szCs w:val="24"/>
              </w:rPr>
              <w:t xml:space="preserve">C. NATURE OF THE COMPLAINT </w:t>
            </w:r>
          </w:p>
        </w:tc>
      </w:tr>
      <w:tr w:rsidR="0006791C" w:rsidRPr="008A6803" w14:paraId="6A358C9B" w14:textId="77777777" w:rsidTr="00BB21A5">
        <w:trPr>
          <w:trHeight w:val="503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24674" w14:textId="18D875DA" w:rsidR="0006791C" w:rsidRPr="008A6803" w:rsidRDefault="00000000" w:rsidP="00BB21A5">
            <w:pPr>
              <w:spacing w:after="157"/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>Complaint Number/Reference</w:t>
            </w:r>
            <w:r w:rsidR="00BB21A5"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>Number</w:t>
            </w:r>
            <w:r w:rsidR="00BB21A5" w:rsidRPr="008A6803">
              <w:rPr>
                <w:rFonts w:ascii="Calisto MT" w:eastAsia="Tahoma" w:hAnsi="Calisto MT" w:cs="Times New Roman"/>
                <w:sz w:val="24"/>
                <w:szCs w:val="24"/>
              </w:rPr>
              <w:t>;</w:t>
            </w: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</w:tc>
      </w:tr>
      <w:tr w:rsidR="0006791C" w:rsidRPr="008A6803" w14:paraId="17F0D1B4" w14:textId="77777777" w:rsidTr="00AF5415">
        <w:trPr>
          <w:trHeight w:val="2498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0068E" w14:textId="77777777" w:rsidR="0006791C" w:rsidRPr="008A6803" w:rsidRDefault="00000000">
            <w:pPr>
              <w:spacing w:after="157"/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b/>
                <w:bCs/>
                <w:sz w:val="24"/>
                <w:szCs w:val="24"/>
              </w:rPr>
              <w:t xml:space="preserve">D. STATE REASON FOR WITHDRAWAL/DISCONTINUATION OF </w:t>
            </w:r>
          </w:p>
          <w:p w14:paraId="35E82CCF" w14:textId="77777777" w:rsidR="0006791C" w:rsidRPr="008A6803" w:rsidRDefault="00000000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b/>
                <w:bCs/>
                <w:sz w:val="24"/>
                <w:szCs w:val="24"/>
              </w:rPr>
              <w:t xml:space="preserve">COMPLAINT </w:t>
            </w:r>
          </w:p>
          <w:p w14:paraId="270BD605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0C1E48F9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00E2330E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00CD5537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604ACA24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30399E08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2D70670F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4C2E6F3C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  <w:p w14:paraId="2C6E20E6" w14:textId="77777777" w:rsidR="0006791C" w:rsidRPr="008A6803" w:rsidRDefault="00000000">
            <w:pPr>
              <w:rPr>
                <w:rFonts w:ascii="Calisto MT" w:hAnsi="Calisto MT" w:cs="Times New Roman"/>
                <w:sz w:val="24"/>
                <w:szCs w:val="24"/>
              </w:rPr>
            </w:pPr>
            <w:r w:rsidRPr="008A6803">
              <w:rPr>
                <w:rFonts w:ascii="Calisto MT" w:eastAsia="Tahoma" w:hAnsi="Calisto MT" w:cs="Times New Roman"/>
                <w:sz w:val="24"/>
                <w:szCs w:val="24"/>
              </w:rPr>
              <w:t xml:space="preserve"> </w:t>
            </w:r>
          </w:p>
        </w:tc>
      </w:tr>
    </w:tbl>
    <w:p w14:paraId="0CA99812" w14:textId="77777777" w:rsidR="0006791C" w:rsidRPr="008A6803" w:rsidRDefault="00000000">
      <w:pPr>
        <w:spacing w:after="170"/>
        <w:ind w:left="14"/>
        <w:rPr>
          <w:rFonts w:ascii="Calisto MT" w:hAnsi="Calisto MT" w:cs="Times New Roman"/>
          <w:sz w:val="24"/>
          <w:szCs w:val="24"/>
        </w:rPr>
      </w:pPr>
      <w:r w:rsidRPr="008A6803">
        <w:rPr>
          <w:rFonts w:ascii="Calisto MT" w:eastAsia="Tahoma" w:hAnsi="Calisto MT" w:cs="Times New Roman"/>
          <w:sz w:val="24"/>
          <w:szCs w:val="24"/>
        </w:rPr>
        <w:t xml:space="preserve"> </w:t>
      </w:r>
    </w:p>
    <w:p w14:paraId="613BAE6C" w14:textId="5379EB6B" w:rsidR="0006791C" w:rsidRPr="008A6803" w:rsidRDefault="00AA4FB0">
      <w:pPr>
        <w:tabs>
          <w:tab w:val="center" w:pos="1454"/>
          <w:tab w:val="center" w:pos="2174"/>
          <w:tab w:val="center" w:pos="2894"/>
          <w:tab w:val="center" w:pos="3614"/>
          <w:tab w:val="center" w:pos="4334"/>
          <w:tab w:val="center" w:pos="5054"/>
          <w:tab w:val="center" w:pos="6064"/>
        </w:tabs>
        <w:spacing w:after="126"/>
        <w:ind w:left="-1"/>
        <w:rPr>
          <w:rFonts w:ascii="Calisto MT" w:hAnsi="Calisto MT" w:cs="Times New Roman"/>
          <w:sz w:val="24"/>
          <w:szCs w:val="24"/>
        </w:rPr>
      </w:pPr>
      <w:r w:rsidRPr="008A6803">
        <w:rPr>
          <w:rFonts w:ascii="Calisto MT" w:eastAsia="Tahoma" w:hAnsi="Calisto MT" w:cs="Times New Roman"/>
          <w:sz w:val="24"/>
          <w:szCs w:val="24"/>
        </w:rPr>
        <w:t>Signature: _____________</w:t>
      </w:r>
      <w:r w:rsidR="00000000" w:rsidRPr="008A6803">
        <w:rPr>
          <w:rFonts w:ascii="Calisto MT" w:eastAsia="Tahoma" w:hAnsi="Calisto MT" w:cs="Times New Roman"/>
          <w:sz w:val="24"/>
          <w:szCs w:val="24"/>
        </w:rPr>
        <w:t xml:space="preserve"> </w:t>
      </w:r>
      <w:r w:rsidR="00000000" w:rsidRPr="008A6803">
        <w:rPr>
          <w:rFonts w:ascii="Calisto MT" w:eastAsia="Tahoma" w:hAnsi="Calisto MT" w:cs="Times New Roman"/>
          <w:sz w:val="24"/>
          <w:szCs w:val="24"/>
        </w:rPr>
        <w:tab/>
        <w:t xml:space="preserve"> </w:t>
      </w:r>
      <w:r w:rsidR="00000000" w:rsidRPr="008A6803">
        <w:rPr>
          <w:rFonts w:ascii="Calisto MT" w:eastAsia="Tahoma" w:hAnsi="Calisto MT" w:cs="Times New Roman"/>
          <w:sz w:val="24"/>
          <w:szCs w:val="24"/>
        </w:rPr>
        <w:tab/>
        <w:t xml:space="preserve"> </w:t>
      </w:r>
      <w:r w:rsidR="00000000" w:rsidRPr="008A6803">
        <w:rPr>
          <w:rFonts w:ascii="Calisto MT" w:eastAsia="Tahoma" w:hAnsi="Calisto MT" w:cs="Times New Roman"/>
          <w:sz w:val="24"/>
          <w:szCs w:val="24"/>
        </w:rPr>
        <w:tab/>
      </w:r>
      <w:r w:rsidRPr="008A6803">
        <w:rPr>
          <w:rFonts w:ascii="Calisto MT" w:eastAsia="Tahoma" w:hAnsi="Calisto MT" w:cs="Times New Roman"/>
          <w:sz w:val="24"/>
          <w:szCs w:val="24"/>
        </w:rPr>
        <w:tab/>
      </w:r>
      <w:r w:rsidR="00000000" w:rsidRPr="008A6803">
        <w:rPr>
          <w:rFonts w:ascii="Calisto MT" w:eastAsia="Tahoma" w:hAnsi="Calisto MT" w:cs="Times New Roman"/>
          <w:sz w:val="24"/>
          <w:szCs w:val="24"/>
        </w:rPr>
        <w:t xml:space="preserve"> </w:t>
      </w:r>
      <w:r w:rsidR="00000000" w:rsidRPr="008A6803">
        <w:rPr>
          <w:rFonts w:ascii="Calisto MT" w:eastAsia="Tahoma" w:hAnsi="Calisto MT" w:cs="Times New Roman"/>
          <w:sz w:val="24"/>
          <w:szCs w:val="24"/>
        </w:rPr>
        <w:tab/>
        <w:t xml:space="preserve">Date: </w:t>
      </w:r>
      <w:r w:rsidRPr="008A6803">
        <w:rPr>
          <w:rFonts w:ascii="Calisto MT" w:eastAsia="Tahoma" w:hAnsi="Calisto MT" w:cs="Times New Roman"/>
          <w:sz w:val="24"/>
          <w:szCs w:val="24"/>
        </w:rPr>
        <w:t>______________________</w:t>
      </w:r>
    </w:p>
    <w:p w14:paraId="7CBE988D" w14:textId="77777777" w:rsidR="00205C01" w:rsidRPr="008A6803" w:rsidRDefault="00205C01">
      <w:pPr>
        <w:spacing w:after="145"/>
        <w:ind w:left="-5" w:right="812" w:hanging="10"/>
        <w:rPr>
          <w:rFonts w:ascii="Calisto MT" w:eastAsia="Tahoma" w:hAnsi="Calisto MT" w:cs="Times New Roman"/>
          <w:b/>
          <w:bCs/>
          <w:sz w:val="24"/>
          <w:szCs w:val="24"/>
          <w:u w:val="single"/>
        </w:rPr>
      </w:pPr>
    </w:p>
    <w:p w14:paraId="499F54CD" w14:textId="49EBF90F" w:rsidR="0006791C" w:rsidRPr="008A6803" w:rsidRDefault="00000000">
      <w:pPr>
        <w:spacing w:after="145"/>
        <w:ind w:left="-5" w:right="812" w:hanging="10"/>
        <w:rPr>
          <w:rFonts w:ascii="Calisto MT" w:hAnsi="Calisto MT" w:cs="Times New Roman"/>
          <w:b/>
          <w:bCs/>
          <w:sz w:val="24"/>
          <w:szCs w:val="24"/>
          <w:u w:val="single"/>
        </w:rPr>
      </w:pPr>
      <w:r w:rsidRPr="008A6803">
        <w:rPr>
          <w:rFonts w:ascii="Calisto MT" w:eastAsia="Tahoma" w:hAnsi="Calisto MT" w:cs="Times New Roman"/>
          <w:b/>
          <w:bCs/>
          <w:sz w:val="24"/>
          <w:szCs w:val="24"/>
          <w:u w:val="single"/>
        </w:rPr>
        <w:t xml:space="preserve">Note: </w:t>
      </w:r>
    </w:p>
    <w:p w14:paraId="00852813" w14:textId="1B5BEC1E" w:rsidR="0006791C" w:rsidRPr="008A6803" w:rsidRDefault="00000000" w:rsidP="001A458C">
      <w:pPr>
        <w:pStyle w:val="ListParagraph"/>
        <w:numPr>
          <w:ilvl w:val="0"/>
          <w:numId w:val="1"/>
        </w:numPr>
        <w:spacing w:after="0" w:line="276" w:lineRule="auto"/>
        <w:ind w:right="812"/>
        <w:jc w:val="both"/>
        <w:rPr>
          <w:rFonts w:ascii="Calisto MT" w:hAnsi="Calisto MT" w:cs="Times New Roman"/>
          <w:i/>
          <w:iCs/>
          <w:sz w:val="24"/>
          <w:szCs w:val="24"/>
        </w:rPr>
      </w:pPr>
      <w:r w:rsidRPr="008A6803">
        <w:rPr>
          <w:rFonts w:ascii="Calisto MT" w:eastAsia="Tahoma" w:hAnsi="Calisto MT" w:cs="Times New Roman"/>
          <w:i/>
          <w:iCs/>
          <w:sz w:val="24"/>
          <w:szCs w:val="24"/>
        </w:rPr>
        <w:t>If the space provided for in this Form is inadequate, submit information as an</w:t>
      </w:r>
      <w:r w:rsidR="001A458C" w:rsidRPr="008A6803">
        <w:rPr>
          <w:rFonts w:ascii="Calisto MT" w:eastAsia="Tahoma" w:hAnsi="Calisto MT" w:cs="Times New Roman"/>
          <w:i/>
          <w:iCs/>
          <w:sz w:val="24"/>
          <w:szCs w:val="24"/>
        </w:rPr>
        <w:t xml:space="preserve"> </w:t>
      </w:r>
      <w:r w:rsidRPr="008A6803">
        <w:rPr>
          <w:rFonts w:ascii="Calisto MT" w:eastAsia="Tahoma" w:hAnsi="Calisto MT" w:cs="Times New Roman"/>
          <w:i/>
          <w:iCs/>
          <w:sz w:val="24"/>
          <w:szCs w:val="24"/>
        </w:rPr>
        <w:t xml:space="preserve">Annexure to this form </w:t>
      </w:r>
    </w:p>
    <w:p w14:paraId="4CAC29C6" w14:textId="4B625AC2" w:rsidR="0006791C" w:rsidRPr="008A6803" w:rsidRDefault="00000000" w:rsidP="001A458C">
      <w:pPr>
        <w:pStyle w:val="ListParagraph"/>
        <w:numPr>
          <w:ilvl w:val="0"/>
          <w:numId w:val="1"/>
        </w:numPr>
        <w:spacing w:after="0" w:line="276" w:lineRule="auto"/>
        <w:ind w:right="812"/>
        <w:jc w:val="both"/>
        <w:rPr>
          <w:rFonts w:ascii="Calisto MT" w:hAnsi="Calisto MT" w:cs="Times New Roman"/>
          <w:i/>
          <w:iCs/>
          <w:sz w:val="24"/>
          <w:szCs w:val="24"/>
        </w:rPr>
      </w:pPr>
      <w:r w:rsidRPr="008A6803">
        <w:rPr>
          <w:rFonts w:ascii="Calisto MT" w:eastAsia="Tahoma" w:hAnsi="Calisto MT" w:cs="Times New Roman"/>
          <w:i/>
          <w:iCs/>
          <w:sz w:val="24"/>
          <w:szCs w:val="24"/>
        </w:rPr>
        <w:t xml:space="preserve">If you have supporting documents to substantiate your claim, please annex copies to this Form. </w:t>
      </w:r>
    </w:p>
    <w:p w14:paraId="03CB76B9" w14:textId="1740A1FD" w:rsidR="0006791C" w:rsidRPr="008A6803" w:rsidRDefault="00000000" w:rsidP="001A458C">
      <w:pPr>
        <w:pStyle w:val="ListParagraph"/>
        <w:numPr>
          <w:ilvl w:val="0"/>
          <w:numId w:val="1"/>
        </w:numPr>
        <w:spacing w:after="0" w:line="276" w:lineRule="auto"/>
        <w:ind w:right="812"/>
        <w:jc w:val="both"/>
        <w:rPr>
          <w:rFonts w:ascii="Calisto MT" w:hAnsi="Calisto MT" w:cs="Times New Roman"/>
          <w:i/>
          <w:iCs/>
          <w:sz w:val="24"/>
          <w:szCs w:val="24"/>
        </w:rPr>
      </w:pPr>
      <w:r w:rsidRPr="008A6803">
        <w:rPr>
          <w:rFonts w:ascii="Calisto MT" w:eastAsia="Tahoma" w:hAnsi="Calisto MT" w:cs="Times New Roman"/>
          <w:i/>
          <w:iCs/>
          <w:sz w:val="24"/>
          <w:szCs w:val="24"/>
        </w:rPr>
        <w:t xml:space="preserve">The information submitted will be treated with the upmost confidentiality. </w:t>
      </w:r>
    </w:p>
    <w:sectPr w:rsidR="0006791C" w:rsidRPr="008A6803" w:rsidSect="004327B9">
      <w:headerReference w:type="default" r:id="rId7"/>
      <w:pgSz w:w="11906" w:h="16838"/>
      <w:pgMar w:top="426" w:right="1441" w:bottom="1276" w:left="1427" w:header="43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8BD61" w14:textId="77777777" w:rsidR="004327B9" w:rsidRDefault="004327B9" w:rsidP="0009392F">
      <w:pPr>
        <w:spacing w:after="0" w:line="240" w:lineRule="auto"/>
      </w:pPr>
      <w:r>
        <w:separator/>
      </w:r>
    </w:p>
  </w:endnote>
  <w:endnote w:type="continuationSeparator" w:id="0">
    <w:p w14:paraId="446C66D2" w14:textId="77777777" w:rsidR="004327B9" w:rsidRDefault="004327B9" w:rsidP="000939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7CE8C" w14:textId="77777777" w:rsidR="004327B9" w:rsidRDefault="004327B9" w:rsidP="0009392F">
      <w:pPr>
        <w:spacing w:after="0" w:line="240" w:lineRule="auto"/>
      </w:pPr>
      <w:r>
        <w:separator/>
      </w:r>
    </w:p>
  </w:footnote>
  <w:footnote w:type="continuationSeparator" w:id="0">
    <w:p w14:paraId="7E7382A1" w14:textId="77777777" w:rsidR="004327B9" w:rsidRDefault="004327B9" w:rsidP="000939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20D2F" w14:textId="35ACC4CA" w:rsidR="0009392F" w:rsidRPr="003D040A" w:rsidRDefault="0009392F" w:rsidP="0009392F">
    <w:pPr>
      <w:tabs>
        <w:tab w:val="right" w:pos="9039"/>
      </w:tabs>
      <w:spacing w:after="167"/>
      <w:ind w:left="-1"/>
      <w:rPr>
        <w:rFonts w:ascii="Times New Roman" w:hAnsi="Times New Roman" w:cs="Times New Roman"/>
        <w:sz w:val="24"/>
        <w:szCs w:val="24"/>
      </w:rPr>
    </w:pPr>
    <w:r w:rsidRPr="003D040A">
      <w:rPr>
        <w:rFonts w:ascii="Times New Roman" w:eastAsia="Tahoma" w:hAnsi="Times New Roman" w:cs="Times New Roman"/>
        <w:sz w:val="24"/>
        <w:szCs w:val="24"/>
      </w:rPr>
      <w:t xml:space="preserve">FORM DPC 2 </w:t>
    </w:r>
    <w:r w:rsidRPr="003D040A">
      <w:rPr>
        <w:rFonts w:ascii="Times New Roman" w:eastAsia="Tahoma" w:hAnsi="Times New Roman" w:cs="Times New Roman"/>
        <w:sz w:val="24"/>
        <w:szCs w:val="24"/>
      </w:rPr>
      <w:tab/>
      <w:t xml:space="preserve">(r. 7(1) &amp; r.8(3)) </w:t>
    </w:r>
  </w:p>
  <w:p w14:paraId="1225F30E" w14:textId="77777777" w:rsidR="0009392F" w:rsidRDefault="000939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60AC0"/>
    <w:multiLevelType w:val="hybridMultilevel"/>
    <w:tmpl w:val="41FE1134"/>
    <w:lvl w:ilvl="0" w:tplc="0809001B">
      <w:start w:val="1"/>
      <w:numFmt w:val="lowerRoman"/>
      <w:lvlText w:val="%1."/>
      <w:lvlJc w:val="right"/>
      <w:pPr>
        <w:ind w:left="705" w:hanging="360"/>
      </w:pPr>
    </w:lvl>
    <w:lvl w:ilvl="1" w:tplc="08090019" w:tentative="1">
      <w:start w:val="1"/>
      <w:numFmt w:val="lowerLetter"/>
      <w:lvlText w:val="%2."/>
      <w:lvlJc w:val="left"/>
      <w:pPr>
        <w:ind w:left="1425" w:hanging="360"/>
      </w:pPr>
    </w:lvl>
    <w:lvl w:ilvl="2" w:tplc="0809001B" w:tentative="1">
      <w:start w:val="1"/>
      <w:numFmt w:val="lowerRoman"/>
      <w:lvlText w:val="%3."/>
      <w:lvlJc w:val="right"/>
      <w:pPr>
        <w:ind w:left="2145" w:hanging="180"/>
      </w:pPr>
    </w:lvl>
    <w:lvl w:ilvl="3" w:tplc="0809000F" w:tentative="1">
      <w:start w:val="1"/>
      <w:numFmt w:val="decimal"/>
      <w:lvlText w:val="%4."/>
      <w:lvlJc w:val="left"/>
      <w:pPr>
        <w:ind w:left="2865" w:hanging="360"/>
      </w:pPr>
    </w:lvl>
    <w:lvl w:ilvl="4" w:tplc="08090019" w:tentative="1">
      <w:start w:val="1"/>
      <w:numFmt w:val="lowerLetter"/>
      <w:lvlText w:val="%5."/>
      <w:lvlJc w:val="left"/>
      <w:pPr>
        <w:ind w:left="3585" w:hanging="360"/>
      </w:pPr>
    </w:lvl>
    <w:lvl w:ilvl="5" w:tplc="0809001B" w:tentative="1">
      <w:start w:val="1"/>
      <w:numFmt w:val="lowerRoman"/>
      <w:lvlText w:val="%6."/>
      <w:lvlJc w:val="right"/>
      <w:pPr>
        <w:ind w:left="4305" w:hanging="180"/>
      </w:pPr>
    </w:lvl>
    <w:lvl w:ilvl="6" w:tplc="0809000F" w:tentative="1">
      <w:start w:val="1"/>
      <w:numFmt w:val="decimal"/>
      <w:lvlText w:val="%7."/>
      <w:lvlJc w:val="left"/>
      <w:pPr>
        <w:ind w:left="5025" w:hanging="360"/>
      </w:pPr>
    </w:lvl>
    <w:lvl w:ilvl="7" w:tplc="08090019" w:tentative="1">
      <w:start w:val="1"/>
      <w:numFmt w:val="lowerLetter"/>
      <w:lvlText w:val="%8."/>
      <w:lvlJc w:val="left"/>
      <w:pPr>
        <w:ind w:left="5745" w:hanging="360"/>
      </w:pPr>
    </w:lvl>
    <w:lvl w:ilvl="8" w:tplc="0809001B" w:tentative="1">
      <w:start w:val="1"/>
      <w:numFmt w:val="lowerRoman"/>
      <w:lvlText w:val="%9."/>
      <w:lvlJc w:val="right"/>
      <w:pPr>
        <w:ind w:left="6465" w:hanging="180"/>
      </w:pPr>
    </w:lvl>
  </w:abstractNum>
  <w:num w:numId="1" w16cid:durableId="18967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7UwNzY0MzQzM7ZQ0lEKTi0uzszPAykwrAUAYdaemSwAAAA="/>
  </w:docVars>
  <w:rsids>
    <w:rsidRoot w:val="0006791C"/>
    <w:rsid w:val="00060195"/>
    <w:rsid w:val="0006791C"/>
    <w:rsid w:val="00070A5D"/>
    <w:rsid w:val="0009392F"/>
    <w:rsid w:val="001A458C"/>
    <w:rsid w:val="00205C01"/>
    <w:rsid w:val="003D040A"/>
    <w:rsid w:val="004327B9"/>
    <w:rsid w:val="006E38F9"/>
    <w:rsid w:val="007B306D"/>
    <w:rsid w:val="008A6803"/>
    <w:rsid w:val="009E56A0"/>
    <w:rsid w:val="00AA4FB0"/>
    <w:rsid w:val="00AB709F"/>
    <w:rsid w:val="00AF5415"/>
    <w:rsid w:val="00BB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E66BD"/>
  <w15:docId w15:val="{A9D56F2C-72AD-437E-A080-74FEDF652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1A45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39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92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939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92F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3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PC</dc:creator>
  <cp:keywords/>
  <cp:lastModifiedBy>Felix</cp:lastModifiedBy>
  <cp:revision>6</cp:revision>
  <dcterms:created xsi:type="dcterms:W3CDTF">2024-03-15T08:55:00Z</dcterms:created>
  <dcterms:modified xsi:type="dcterms:W3CDTF">2024-03-21T15:26:00Z</dcterms:modified>
</cp:coreProperties>
</file>